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a02b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5599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20T13:56:07Z</dcterms:created>
  <dcterms:modified xsi:type="dcterms:W3CDTF">2021-01-20T13:56:07Z</dcterms:modified>
</cp:coreProperties>
</file>